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хмед</w:t>
      </w:r>
      <w:r>
        <w:t xml:space="preserve"> </w:t>
      </w:r>
      <w:r>
        <w:t xml:space="preserve">Нуры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11546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1546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5139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5139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06293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06293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094309"/>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094309"/>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40256"/>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0256"/>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1993208"/>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93208"/>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265836"/>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65836"/>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2212054"/>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212054"/>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2265520"/>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65520"/>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2251554"/>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251554"/>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0961"/>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70961"/>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407182"/>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407182"/>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хмед Нурыев</dc:creator>
  <dc:language>ru-RU</dc:language>
  <cp:keywords/>
  <dcterms:created xsi:type="dcterms:W3CDTF">2024-02-09T09:37:51Z</dcterms:created>
  <dcterms:modified xsi:type="dcterms:W3CDTF">2024-02-09T09: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